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F313DE" w14:textId="2FBC611C" w:rsidR="007A41B6" w:rsidRPr="00E14B68" w:rsidRDefault="00EE7DEB" w:rsidP="00E14B68">
      <w:pPr>
        <w:pStyle w:val="Title"/>
        <w:jc w:val="center"/>
      </w:pPr>
      <w:r w:rsidRPr="00E14B68">
        <w:t>Andrews Peter</w:t>
      </w:r>
    </w:p>
    <w:p w14:paraId="49575E64" w14:textId="32112C35" w:rsidR="00990836" w:rsidRPr="00E14B68" w:rsidRDefault="00990836" w:rsidP="00E14B68">
      <w:pPr>
        <w:jc w:val="center"/>
        <w:rPr>
          <w:rFonts w:ascii="Arial Nova Light" w:hAnsi="Arial Nova Light"/>
          <w:sz w:val="24"/>
          <w:szCs w:val="24"/>
        </w:rPr>
      </w:pPr>
      <w:r w:rsidRPr="00E14B68">
        <w:rPr>
          <w:rFonts w:ascii="Arial Nova Light" w:hAnsi="Arial Nova Light"/>
          <w:sz w:val="24"/>
          <w:szCs w:val="24"/>
        </w:rPr>
        <w:t xml:space="preserve">Jacksonville, Florida | </w:t>
      </w:r>
      <w:hyperlink r:id="rId8" w:history="1">
        <w:r w:rsidRPr="00E14B68">
          <w:rPr>
            <w:rStyle w:val="Hyperlink"/>
            <w:rFonts w:ascii="Arial Nova Light" w:hAnsi="Arial Nova Light"/>
            <w:sz w:val="24"/>
            <w:szCs w:val="24"/>
          </w:rPr>
          <w:t>andrewlizy1@gmail.com</w:t>
        </w:r>
      </w:hyperlink>
      <w:r w:rsidRPr="00E14B68">
        <w:rPr>
          <w:rFonts w:ascii="Arial Nova Light" w:hAnsi="Arial Nova Light"/>
          <w:sz w:val="24"/>
          <w:szCs w:val="24"/>
        </w:rPr>
        <w:t xml:space="preserve"> |</w:t>
      </w:r>
      <w:r w:rsidR="00E14B68" w:rsidRPr="00E14B68">
        <w:rPr>
          <w:rFonts w:ascii="Arial Nova Light" w:hAnsi="Arial Nova Light"/>
          <w:sz w:val="24"/>
          <w:szCs w:val="24"/>
        </w:rPr>
        <w:t xml:space="preserve"> </w:t>
      </w:r>
      <w:hyperlink r:id="rId9" w:history="1">
        <w:r w:rsidR="00E14B68" w:rsidRPr="00E14B68">
          <w:rPr>
            <w:rStyle w:val="Hyperlink"/>
            <w:rFonts w:ascii="Arial Nova Light" w:hAnsi="Arial Nova Light"/>
            <w:sz w:val="24"/>
            <w:szCs w:val="24"/>
          </w:rPr>
          <w:t>https://github.com/AndrewstheBuilder</w:t>
        </w:r>
      </w:hyperlink>
    </w:p>
    <w:p w14:paraId="107B622C" w14:textId="7239373E" w:rsidR="00493598" w:rsidRPr="00466243" w:rsidRDefault="00990836" w:rsidP="007A41B6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Work </w:t>
      </w:r>
      <w:r w:rsidR="00126E6B"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xperience</w:t>
      </w:r>
    </w:p>
    <w:p w14:paraId="6CFC7E24" w14:textId="69D9A40C" w:rsidR="003D3BE1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Application Development Intern</w:t>
      </w:r>
    </w:p>
    <w:p w14:paraId="5D7743B6" w14:textId="4BE86035" w:rsidR="00407BDC" w:rsidRPr="00A031C2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Florida Blue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May 202</w:t>
      </w:r>
      <w:r w:rsidR="003335C0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1</w:t>
      </w:r>
      <w:r w:rsidR="00C328F7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 xml:space="preserve"> </w:t>
      </w:r>
      <w:r w:rsidR="003335C0"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 xml:space="preserve">– </w:t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Current</w:t>
      </w:r>
    </w:p>
    <w:p w14:paraId="67D77D84" w14:textId="0D715C16" w:rsidR="003D3BE1" w:rsidRPr="00747536" w:rsidRDefault="00FE76CC" w:rsidP="00FE76CC">
      <w:pPr>
        <w:pStyle w:val="ListParagraph"/>
        <w:numPr>
          <w:ilvl w:val="0"/>
          <w:numId w:val="7"/>
        </w:numPr>
      </w:pPr>
      <w:r w:rsidRPr="00FE76CC">
        <w:rPr>
          <w:rFonts w:ascii="Arial Nova Light" w:hAnsi="Arial Nova Light"/>
          <w:color w:val="auto"/>
          <w:sz w:val="24"/>
          <w:szCs w:val="24"/>
        </w:rPr>
        <w:t>Wor</w:t>
      </w:r>
      <w:r>
        <w:rPr>
          <w:rFonts w:ascii="Arial Nova Light" w:hAnsi="Arial Nova Light"/>
          <w:color w:val="auto"/>
          <w:sz w:val="24"/>
          <w:szCs w:val="24"/>
        </w:rPr>
        <w:t>k</w:t>
      </w:r>
      <w:r w:rsidR="00747536">
        <w:rPr>
          <w:rFonts w:ascii="Arial Nova Light" w:hAnsi="Arial Nova Light"/>
          <w:color w:val="auto"/>
          <w:sz w:val="24"/>
          <w:szCs w:val="24"/>
        </w:rPr>
        <w:t>ed in an agile environment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5FA1A1CE" w14:textId="4C246AB4" w:rsidR="00747536" w:rsidRPr="00747536" w:rsidRDefault="002739D4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Experience with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React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47536">
        <w:rPr>
          <w:rFonts w:ascii="Arial Nova Light" w:hAnsi="Arial Nova Light"/>
          <w:color w:val="auto"/>
          <w:sz w:val="24"/>
          <w:szCs w:val="24"/>
        </w:rPr>
        <w:t>Spring Boot</w:t>
      </w:r>
      <w:r w:rsidR="00FB5D62">
        <w:rPr>
          <w:rFonts w:ascii="Arial Nova Light" w:hAnsi="Arial Nova Light"/>
          <w:color w:val="auto"/>
          <w:sz w:val="24"/>
          <w:szCs w:val="24"/>
        </w:rPr>
        <w:t>, and PostgreSQL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57600">
        <w:rPr>
          <w:rFonts w:ascii="Arial Nova Light" w:hAnsi="Arial Nova Light"/>
          <w:color w:val="auto"/>
          <w:sz w:val="24"/>
          <w:szCs w:val="24"/>
        </w:rPr>
        <w:t>frontend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nd </w:t>
      </w:r>
      <w:r w:rsidR="00057600">
        <w:rPr>
          <w:rFonts w:ascii="Arial Nova Light" w:hAnsi="Arial Nova Light"/>
          <w:color w:val="auto"/>
          <w:sz w:val="24"/>
          <w:szCs w:val="24"/>
        </w:rPr>
        <w:t>back</w:t>
      </w:r>
      <w:r w:rsidR="00747536">
        <w:rPr>
          <w:rFonts w:ascii="Arial Nova Light" w:hAnsi="Arial Nova Light"/>
          <w:color w:val="auto"/>
          <w:sz w:val="24"/>
          <w:szCs w:val="24"/>
        </w:rPr>
        <w:t>end feature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050BD27" w14:textId="2D9D05C2" w:rsidR="00747536" w:rsidRDefault="00747536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Co</w:t>
      </w:r>
      <w:r w:rsidR="00FB5D62">
        <w:rPr>
          <w:rFonts w:ascii="Arial Nova Light" w:hAnsi="Arial Nova Light"/>
          <w:color w:val="auto"/>
          <w:sz w:val="24"/>
          <w:szCs w:val="24"/>
        </w:rPr>
        <w:t>llaborat</w:t>
      </w:r>
      <w:r w:rsidR="00BA6661">
        <w:rPr>
          <w:rFonts w:ascii="Arial Nova Light" w:hAnsi="Arial Nova Light"/>
          <w:color w:val="auto"/>
          <w:sz w:val="24"/>
          <w:szCs w:val="24"/>
        </w:rPr>
        <w:t>ively worked in a diverse and dynamic setting with key business figures to disseminate and foster knowledge about products and business processes.</w:t>
      </w:r>
    </w:p>
    <w:p w14:paraId="7D5A320C" w14:textId="77777777" w:rsidR="003D3BE1" w:rsidRPr="003D3BE1" w:rsidRDefault="003D3BE1" w:rsidP="003D3BE1"/>
    <w:p w14:paraId="551C75A3" w14:textId="58C02F32" w:rsidR="0082542C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Systems Engineering Intern</w:t>
      </w:r>
    </w:p>
    <w:p w14:paraId="5FDF7B56" w14:textId="50F479D3" w:rsidR="00407BDC" w:rsidRPr="00407BDC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niversity of North Florida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August 2020 – May 2021</w:t>
      </w:r>
    </w:p>
    <w:p w14:paraId="5E431961" w14:textId="24510BA4" w:rsidR="00286C90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mplemented</w:t>
      </w:r>
      <w:r w:rsidR="00286C90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an Ansible solution for automating software patching and windows updates</w:t>
      </w:r>
      <w:r w:rsidR="000A163F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the IT environment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7BAEBAF" w14:textId="48FC2850" w:rsidR="007B2BFA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0CA36367" w14:textId="0D5CE34E" w:rsidR="00FE76CC" w:rsidRDefault="004B3438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tilized </w:t>
      </w:r>
      <w:r w:rsidR="00FE76CC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Git in Azure DevOps.</w:t>
      </w:r>
    </w:p>
    <w:p w14:paraId="4454F940" w14:textId="41723F1B" w:rsidR="003D3AA1" w:rsidRPr="0033712C" w:rsidRDefault="0033712C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1615DDDC" w14:textId="2FD76439" w:rsidR="00407BDC" w:rsidRPr="00466243" w:rsidRDefault="003D3AA1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Projects</w:t>
      </w:r>
    </w:p>
    <w:p w14:paraId="01C9288A" w14:textId="5DBA0D43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0" w:history="1">
        <w:r w:rsidR="00990836" w:rsidRPr="00D02A1A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2856859E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1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48ED882E" w14:textId="77777777" w:rsidR="00F45879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5D816001" w14:textId="2DB9B8A6" w:rsidR="004E1035" w:rsidRPr="00466243" w:rsidRDefault="00EE7DEB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3E3A7E54" w:rsidR="003D3AA1" w:rsidRPr="00F45879" w:rsidRDefault="00126E6B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HTML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CSS</w:t>
            </w:r>
          </w:p>
        </w:tc>
        <w:tc>
          <w:tcPr>
            <w:tcW w:w="3054" w:type="dxa"/>
          </w:tcPr>
          <w:p w14:paraId="504134FB" w14:textId="4E0D933B" w:rsidR="003D3AA1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77E80AD2" w:rsidR="003D3AA1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</w:t>
            </w:r>
            <w:r w:rsidR="003C7AB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C7AB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Material-UI</w:t>
            </w:r>
          </w:p>
        </w:tc>
      </w:tr>
      <w:tr w:rsidR="00741816" w:rsidRPr="001C460B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13D89C12" w:rsidR="005E081D" w:rsidRPr="00F45879" w:rsidRDefault="005807C4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794C5B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1C460B" w:rsidRDefault="00741816" w:rsidP="00F45879">
            <w:pPr>
              <w:ind w:left="360"/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Spring Boot</w:t>
            </w:r>
          </w:p>
        </w:tc>
      </w:tr>
      <w:tr w:rsidR="005E081D" w:rsidRPr="001C460B" w14:paraId="1C39BA3B" w14:textId="77777777" w:rsidTr="00794C5B">
        <w:tblPrEx>
          <w:tblLook w:val="04A0" w:firstRow="1" w:lastRow="0" w:firstColumn="1" w:lastColumn="0" w:noHBand="0" w:noVBand="1"/>
        </w:tblPrEx>
        <w:trPr>
          <w:gridAfter w:val="1"/>
          <w:wAfter w:w="3379" w:type="dxa"/>
        </w:trPr>
        <w:tc>
          <w:tcPr>
            <w:tcW w:w="3421" w:type="dxa"/>
          </w:tcPr>
          <w:p w14:paraId="400108B5" w14:textId="4EF7D316" w:rsidR="005E081D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5F311324" w:rsidR="005E081D" w:rsidRPr="00F45879" w:rsidRDefault="0097443F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IntelliJ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28254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Eclipse IDE</w:t>
            </w:r>
          </w:p>
        </w:tc>
      </w:tr>
    </w:tbl>
    <w:p w14:paraId="40CA58B4" w14:textId="77777777" w:rsidR="00F45879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736AC6A0" w14:textId="7E027EE0" w:rsidR="00B73504" w:rsidRPr="00466243" w:rsidRDefault="00B73504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Extracurricular Activities</w:t>
      </w:r>
    </w:p>
    <w:p w14:paraId="6252E2EE" w14:textId="77777777" w:rsidR="00B73504" w:rsidRPr="001C460B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1DD0ECAC" w14:textId="429D2BD5" w:rsidR="00466243" w:rsidRPr="00466243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p w14:paraId="217AEF52" w14:textId="56EBBBC2" w:rsidR="00990836" w:rsidRPr="00F45879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 xml:space="preserve">Event Coordinator: </w:t>
      </w:r>
      <w:r w:rsid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Arranged meetings with cybersecurity professionals for the club.</w:t>
      </w:r>
    </w:p>
    <w:p w14:paraId="02A28005" w14:textId="77777777" w:rsidR="00F45879" w:rsidRPr="00466243" w:rsidRDefault="00F45879" w:rsidP="00F45879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ducation</w:t>
      </w:r>
    </w:p>
    <w:p w14:paraId="2F15F3F8" w14:textId="77777777" w:rsidR="00F45879" w:rsidRPr="00A031C2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University of North Florida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r w:rsidRP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(GPA 3.96)</w:t>
      </w: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  <w:t>August 2018 – May 2022</w:t>
      </w:r>
    </w:p>
    <w:p w14:paraId="2C8EF039" w14:textId="783D34C1" w:rsidR="00F45879" w:rsidRPr="00F45879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 w:rsidRPr="00F45879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’s Degree in Computer Science</w:t>
      </w:r>
    </w:p>
    <w:sectPr w:rsidR="00F45879" w:rsidRPr="00F45879" w:rsidSect="00FE76CC">
      <w:footerReference w:type="default" r:id="rId12"/>
      <w:pgSz w:w="12240" w:h="15840"/>
      <w:pgMar w:top="576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28870" w14:textId="77777777" w:rsidR="00BE3B93" w:rsidRDefault="00BE3B93">
      <w:r>
        <w:separator/>
      </w:r>
    </w:p>
  </w:endnote>
  <w:endnote w:type="continuationSeparator" w:id="0">
    <w:p w14:paraId="48E38589" w14:textId="77777777" w:rsidR="00BE3B93" w:rsidRDefault="00BE3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2577A8" w14:textId="77777777" w:rsidR="00BE3B93" w:rsidRDefault="00BE3B93">
      <w:r>
        <w:separator/>
      </w:r>
    </w:p>
  </w:footnote>
  <w:footnote w:type="continuationSeparator" w:id="0">
    <w:p w14:paraId="6AE5BCA8" w14:textId="77777777" w:rsidR="00BE3B93" w:rsidRDefault="00BE3B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13F14"/>
    <w:rsid w:val="000228DB"/>
    <w:rsid w:val="00023D6A"/>
    <w:rsid w:val="00027F70"/>
    <w:rsid w:val="000463F9"/>
    <w:rsid w:val="00057600"/>
    <w:rsid w:val="000603A2"/>
    <w:rsid w:val="00067C9D"/>
    <w:rsid w:val="00096C69"/>
    <w:rsid w:val="000A163F"/>
    <w:rsid w:val="000E5C08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20160A"/>
    <w:rsid w:val="0021720B"/>
    <w:rsid w:val="0024196F"/>
    <w:rsid w:val="0025586A"/>
    <w:rsid w:val="00257F61"/>
    <w:rsid w:val="00265FD5"/>
    <w:rsid w:val="002661AD"/>
    <w:rsid w:val="002739D4"/>
    <w:rsid w:val="00282545"/>
    <w:rsid w:val="00286C90"/>
    <w:rsid w:val="002F377A"/>
    <w:rsid w:val="003335C0"/>
    <w:rsid w:val="0033712C"/>
    <w:rsid w:val="00387C21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B3438"/>
    <w:rsid w:val="004E0AB8"/>
    <w:rsid w:val="004E1035"/>
    <w:rsid w:val="004F0253"/>
    <w:rsid w:val="00514C6C"/>
    <w:rsid w:val="00535EAB"/>
    <w:rsid w:val="00543EAD"/>
    <w:rsid w:val="005458B0"/>
    <w:rsid w:val="005753AD"/>
    <w:rsid w:val="005807C4"/>
    <w:rsid w:val="00581A34"/>
    <w:rsid w:val="00593AAD"/>
    <w:rsid w:val="005B6CE8"/>
    <w:rsid w:val="005B7AF4"/>
    <w:rsid w:val="005E081D"/>
    <w:rsid w:val="006400FE"/>
    <w:rsid w:val="00684190"/>
    <w:rsid w:val="00687191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E82"/>
    <w:rsid w:val="008100F4"/>
    <w:rsid w:val="0082542C"/>
    <w:rsid w:val="008436FC"/>
    <w:rsid w:val="00850D9A"/>
    <w:rsid w:val="008A27D3"/>
    <w:rsid w:val="008A51B4"/>
    <w:rsid w:val="008B2AD8"/>
    <w:rsid w:val="008B4848"/>
    <w:rsid w:val="008C5255"/>
    <w:rsid w:val="00902DB7"/>
    <w:rsid w:val="009145F2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15A1"/>
    <w:rsid w:val="00B7191B"/>
    <w:rsid w:val="00B72C9F"/>
    <w:rsid w:val="00B73504"/>
    <w:rsid w:val="00B87306"/>
    <w:rsid w:val="00B873EF"/>
    <w:rsid w:val="00BA41D5"/>
    <w:rsid w:val="00BA6661"/>
    <w:rsid w:val="00BE2CED"/>
    <w:rsid w:val="00BE3B93"/>
    <w:rsid w:val="00C20538"/>
    <w:rsid w:val="00C328F7"/>
    <w:rsid w:val="00C44820"/>
    <w:rsid w:val="00C5159E"/>
    <w:rsid w:val="00C53F1B"/>
    <w:rsid w:val="00C75E2C"/>
    <w:rsid w:val="00C80FB3"/>
    <w:rsid w:val="00C8606D"/>
    <w:rsid w:val="00CC49D8"/>
    <w:rsid w:val="00CD5161"/>
    <w:rsid w:val="00D02531"/>
    <w:rsid w:val="00D273A0"/>
    <w:rsid w:val="00D527B3"/>
    <w:rsid w:val="00D64D42"/>
    <w:rsid w:val="00D956B3"/>
    <w:rsid w:val="00DC36EC"/>
    <w:rsid w:val="00E0029C"/>
    <w:rsid w:val="00E114DE"/>
    <w:rsid w:val="00E14B68"/>
    <w:rsid w:val="00E154A4"/>
    <w:rsid w:val="00E728B5"/>
    <w:rsid w:val="00E85E85"/>
    <w:rsid w:val="00EB1399"/>
    <w:rsid w:val="00ED1442"/>
    <w:rsid w:val="00EE62E6"/>
    <w:rsid w:val="00EE7DEB"/>
    <w:rsid w:val="00F11CBD"/>
    <w:rsid w:val="00F157AC"/>
    <w:rsid w:val="00F30662"/>
    <w:rsid w:val="00F34738"/>
    <w:rsid w:val="00F45879"/>
    <w:rsid w:val="00F501F4"/>
    <w:rsid w:val="00F677FB"/>
    <w:rsid w:val="00F679D4"/>
    <w:rsid w:val="00F73F5F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14</cp:revision>
  <cp:lastPrinted>2021-10-13T14:30:00Z</cp:lastPrinted>
  <dcterms:created xsi:type="dcterms:W3CDTF">2021-11-04T21:36:00Z</dcterms:created>
  <dcterms:modified xsi:type="dcterms:W3CDTF">2021-11-15T17:10:00Z</dcterms:modified>
</cp:coreProperties>
</file>